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321DFF03" w:rsidR="001D13A3" w:rsidRPr="001D13A3" w:rsidRDefault="005A4DB7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1077A6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1D565A4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5A4DB7">
              <w:rPr>
                <w:b/>
              </w:rPr>
              <w:t xml:space="preserve"> </w:t>
            </w:r>
            <w:r w:rsidR="005A4DB7">
              <w:rPr>
                <w:b/>
              </w:rPr>
              <w:fldChar w:fldCharType="begin"/>
            </w:r>
            <w:r w:rsidR="005A4DB7">
              <w:rPr>
                <w:b/>
              </w:rPr>
              <w:instrText xml:space="preserve"> MERGEFIELD Student_ID2 </w:instrText>
            </w:r>
            <w:r w:rsidR="005A4DB7">
              <w:rPr>
                <w:b/>
              </w:rPr>
              <w:fldChar w:fldCharType="separate"/>
            </w:r>
            <w:r w:rsidR="001077A6">
              <w:rPr>
                <w:b/>
                <w:noProof/>
              </w:rPr>
              <w:t>«Student_ID2»</w:t>
            </w:r>
            <w:r w:rsidR="005A4DB7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5E26ADDF" w:rsidR="001D13A3" w:rsidRPr="001D13A3" w:rsidRDefault="00BC552C" w:rsidP="00D746ED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D746ED">
              <w:rPr>
                <w:b/>
              </w:rPr>
              <w:t>Carpentr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02AB3602" w14:textId="77777777" w:rsidR="00FC6071" w:rsidRDefault="00FC6071" w:rsidP="00FC607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7D43A372" w:rsidR="001D13A3" w:rsidRPr="001D13A3" w:rsidRDefault="00FC6071" w:rsidP="00FC607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2D51D7">
        <w:tc>
          <w:tcPr>
            <w:tcW w:w="10890" w:type="dxa"/>
            <w:gridSpan w:val="3"/>
          </w:tcPr>
          <w:p w14:paraId="24BB8388" w14:textId="77777777" w:rsidR="00AA2BEE" w:rsidRPr="00AA2BEE" w:rsidRDefault="00AA2BEE" w:rsidP="00AA2BEE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AA2BEE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AA2BEE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AA2BEE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48B1D10C" w:rsidR="007A327C" w:rsidRDefault="00AA2BEE" w:rsidP="00AA2BEE">
            <w:pPr>
              <w:jc w:val="center"/>
            </w:pPr>
            <w:r w:rsidRPr="00AA2BE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AA2BEE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AA2BEE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2D51D7" w14:paraId="51343DAA" w14:textId="77777777" w:rsidTr="002D51D7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2D51D7" w14:paraId="3791AF5C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B1658D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2D51D7" w14:paraId="48241BD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012DCB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46A8A1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BFE0E8" w14:textId="77777777" w:rsidR="002D51D7" w:rsidRDefault="002D51D7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2D51D7" w14:paraId="03C33C8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4DE998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072CCF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4ECAB4" w14:textId="77777777" w:rsidR="002D51D7" w:rsidRDefault="002D51D7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2F07E9" w14:paraId="5A207E5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12F486" w14:textId="77777777" w:rsidR="002F07E9" w:rsidRDefault="002F07E9" w:rsidP="002F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B9ECE" w14:textId="1E6CF398" w:rsidR="002F07E9" w:rsidRDefault="002F07E9" w:rsidP="002F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4834DA" w14:textId="5E1818CE" w:rsidR="002F07E9" w:rsidRDefault="002F07E9" w:rsidP="002F07E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332C36" w14:paraId="5525D2BA" w14:textId="77777777" w:rsidTr="00A95A59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01DA71" w14:textId="390207F8" w:rsidR="00332C36" w:rsidRPr="00ED0715" w:rsidRDefault="00332C36" w:rsidP="00332C36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332C36" w14:paraId="5BA80F5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04F10F" w14:textId="77777777" w:rsidR="00332C36" w:rsidRDefault="00332C36" w:rsidP="00332C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A0943A" w14:textId="1DF880D9" w:rsidR="00332C36" w:rsidRDefault="00332C36" w:rsidP="00332C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6375B9" w14:textId="6173D0CF" w:rsidR="00332C36" w:rsidRPr="00ED0715" w:rsidRDefault="00332C36" w:rsidP="00332C3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332C36" w14:paraId="67A722E3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9AAB37" w14:textId="77777777" w:rsidR="00332C36" w:rsidRDefault="00332C36" w:rsidP="00332C3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D45F3D" w14:paraId="1706C5F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F24A5D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1B9AD8" w14:textId="44BB1F6F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1007C5" w14:textId="113394A0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45F3D" w14:paraId="60F3882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E6684D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3C59AC" w14:textId="6BEAA6FA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48CD2A" w14:textId="47EF0CDC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D45F3D" w14:paraId="45761A2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BABCA5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E3FD02" w14:textId="3327BA9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6DDAF7" w14:textId="7D3A1665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45F3D" w14:paraId="67D161E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57379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BBE317" w14:textId="42048F14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3C60A" w14:textId="2B9DB719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D45F3D" w14:paraId="3D5A50B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A670FA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490349" w14:textId="1C5891B2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0FC089" w14:textId="27F9E46D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D45F3D" w14:paraId="6520AE2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D83DFF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CF4996" w14:textId="463C913B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46D331" w14:textId="352A1CFE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D45F3D" w14:paraId="7F92265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C60694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F731A3" w14:textId="4164A699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37F3D5" w14:textId="4890B284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D45F3D" w14:paraId="6406D61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D6C4E2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4BD8C2" w14:textId="721D53A8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C76F55" w14:textId="6A1F4ED6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45F3D" w14:paraId="160686FE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54FEB65" w14:textId="77777777" w:rsidR="00D45F3D" w:rsidRDefault="00D45F3D" w:rsidP="00D45F3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D45F3D" w14:paraId="741364C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757726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689B1D" w14:textId="7777777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D45F3D" w14:paraId="3936FF04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0D02F3" w14:textId="77777777" w:rsidR="00D45F3D" w:rsidRDefault="00D45F3D" w:rsidP="00D45F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D45F3D" w14:paraId="68C1EF9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E21506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4D2F1E" w14:textId="7777777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5649E" w14:textId="7777777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D45F3D" w14:paraId="7224BAC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1261BA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3C1AE7" w14:textId="7777777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E0CCFC" w14:textId="7777777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45F3D" w14:paraId="1EDBFE7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62E22B" w14:textId="77777777" w:rsidR="00D45F3D" w:rsidRDefault="00D45F3D" w:rsidP="00D45F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8B50EE" w14:textId="3B49ED07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AC94F9" w14:textId="1E16FFAF" w:rsidR="00D45F3D" w:rsidRDefault="00D45F3D" w:rsidP="00D45F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AA60DD" w14:paraId="2EB0844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ABDCD4" w14:textId="77777777" w:rsidR="00AA60DD" w:rsidRDefault="00AA60DD" w:rsidP="00AA60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438262" w14:textId="490B2682" w:rsidR="00AA60DD" w:rsidRDefault="00AA60DD" w:rsidP="00AA60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EDF3D8" w14:textId="4BD12F34" w:rsidR="00AA60DD" w:rsidRDefault="00AA60DD" w:rsidP="00AA60D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78BE8F58" w14:textId="77777777" w:rsidR="002D51D7" w:rsidRDefault="002D51D7">
            <w:pPr>
              <w:rPr>
                <w:rFonts w:cstheme="minorHAnsi"/>
              </w:rPr>
            </w:pPr>
          </w:p>
          <w:p w14:paraId="418E1AEE" w14:textId="77777777" w:rsidR="002D51D7" w:rsidRDefault="002D51D7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2D51D7" w14:paraId="75FB0651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ABEEF6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2D51D7" w14:paraId="38E6535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2E3F0C" w14:textId="48F4BAC3" w:rsidR="002D51D7" w:rsidRDefault="002D51D7" w:rsidP="002D51D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357F4F" w14:textId="397D0D95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EC7B08">
                    <w:rPr>
                      <w:rFonts w:cstheme="minorHAnsi"/>
                      <w:sz w:val="18"/>
                      <w:szCs w:val="18"/>
                    </w:rPr>
                    <w:t>35</w:t>
                  </w:r>
                  <w:r>
                    <w:rPr>
                      <w:rFonts w:cstheme="minorHAnsi"/>
                      <w:sz w:val="18"/>
                      <w:szCs w:val="18"/>
                    </w:rPr>
                    <w:t>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61CC45" w14:textId="2F87E7FA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rpentry II</w:t>
                  </w:r>
                </w:p>
              </w:tc>
            </w:tr>
            <w:tr w:rsidR="002D51D7" w14:paraId="4B9F1A1D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1866E7" w14:textId="55FC2F8E" w:rsidR="002D51D7" w:rsidRDefault="002D51D7" w:rsidP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30A97F" w14:textId="77777777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E35776" w14:textId="46B949C8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2D51D7" w14:paraId="5D52993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B9B8FB" w14:textId="4D504669" w:rsidR="002D51D7" w:rsidRDefault="002D51D7" w:rsidP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FA44FC" w14:textId="77777777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353C2E" w14:textId="1BAA124C" w:rsidR="002D51D7" w:rsidRDefault="002D51D7" w:rsidP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D51D7" w14:paraId="6C9C1E28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A6FF47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2D51D7" w14:paraId="45B6C7AB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3DDCCB" w14:textId="77777777" w:rsidR="002D51D7" w:rsidRDefault="002D51D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4C1FC1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6AF7F1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2D51D7" w14:paraId="487D6B56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16D359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B6CA35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783B08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D51D7" w14:paraId="5F57F0D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8B9C62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FB22C9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7241EC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356CE5" w14:paraId="344D29D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BE8C51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19EC12" w14:textId="2FBAFB3F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8256EA" w14:textId="33455A42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2D51D7" w14:paraId="2E0C34D5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4A3CD3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2D51D7" w14:paraId="5D57177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53A27A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8CE6A8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7987AE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D51D7" w14:paraId="7220EC1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2B465B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36F803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D554BE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D51D7" w14:paraId="4E66A3B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0D2981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7FE3845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C17307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p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D51D7" w14:paraId="281DC31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A38AF5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16ACEC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F4C45B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D51D7" w14:paraId="43C3538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D2B9F4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3482A1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845525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D51D7" w14:paraId="463C8FC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68D2F0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711A0D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014EE5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D51D7" w14:paraId="4E6999F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65281A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FC0409D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7BB8B4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D51D7" w14:paraId="40DC57F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5A5DA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EF86A59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149D1D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2D51D7" w14:paraId="3005C70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28B225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470D7C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DD11F0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D51D7" w14:paraId="29A402B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B14323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698F9F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B7B4E8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2D51D7" w14:paraId="0C7B3DF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092FE7" w14:textId="77777777" w:rsidR="002D51D7" w:rsidRDefault="002D51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7F6957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F8FFD5" w14:textId="77777777" w:rsidR="002D51D7" w:rsidRDefault="002D51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56CE5" w14:paraId="40AB502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04C6F4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516E83" w14:textId="10EF3B7F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095269" w14:textId="44CA2238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072F9383" w14:textId="77777777" w:rsidR="002D51D7" w:rsidRDefault="002D51D7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2D51D7" w14:paraId="3150E0BD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3AAECE" w14:textId="77777777" w:rsidR="002D51D7" w:rsidRDefault="002D51D7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2D51D7" w14:paraId="237FBC0B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CA8C94" w14:textId="77777777" w:rsidR="002D51D7" w:rsidRDefault="002D51D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2D51D7" w14:paraId="06B24A4F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5DC743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356CE5" w14:paraId="78453C88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D95AA5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772A49" w14:textId="565C49EC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9DEACB" w14:textId="0D3EED27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356CE5" w14:paraId="6B1EDB21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301A35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6A0CD7" w14:textId="421CA911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7B66AC" w14:textId="53079A70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907E12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356CE5" w14:paraId="15ADD637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C96A91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09ED9A" w14:textId="5E350AF9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ED1E3D" w14:textId="33F2D6C9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356CE5" w14:paraId="066CA6CE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FFBD78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1474FF" w14:textId="5D6A299E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D90A4B" w14:textId="36A787EE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356CE5" w14:paraId="0A01FDA1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47F239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242FD4" w14:textId="63EDFCE7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4B978E" w14:textId="119667CA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356CE5" w14:paraId="7EB0B496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6BB134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79D5B6" w14:textId="5566D407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0854F8" w14:textId="24641993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356CE5" w14:paraId="528C93FC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0CE07E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50D214E" w14:textId="43CFDEB9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3C39DE2" w14:textId="544683B7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356CE5" w14:paraId="4C88E4ED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FCD1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90C8B3" w14:textId="3037D767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704EBA" w14:textId="694F4EAD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356CE5" w14:paraId="74E5699E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C32A25" w14:textId="77777777" w:rsidR="00356CE5" w:rsidRDefault="00356CE5" w:rsidP="00356C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34AEC5" w14:textId="228A2EE5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21B9E5" w14:textId="2A35DE2F" w:rsidR="00356CE5" w:rsidRDefault="00356CE5" w:rsidP="00356C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D51D7" w14:paraId="5C1BA7CA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7A3A4F" w14:textId="77777777" w:rsidR="002D51D7" w:rsidRDefault="002D51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907E12" w14:paraId="463750A1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00C7FA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048242" w14:textId="6C765A15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05FFE9" w14:textId="02A23241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907E12" w14:paraId="26121764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1D192A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5B3095" w14:textId="647FFBB1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63932E" w14:textId="7EEEB5C2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907E12" w14:paraId="4DA1B125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181C57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03F43E" w14:textId="26BFCC30" w:rsidR="00907E12" w:rsidRDefault="00907E12" w:rsidP="00907E12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BDE908" w14:textId="270918E4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907E12" w14:paraId="4C631801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E51EE3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DEA37B" w14:textId="230CB94C" w:rsidR="00907E12" w:rsidRDefault="00907E12" w:rsidP="00907E12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32AEA6" w14:textId="3A2D639D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907E12" w14:paraId="1050CFB7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15BF18" w14:textId="77777777" w:rsidR="00907E12" w:rsidRDefault="00907E12" w:rsidP="00907E1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907E12" w14:paraId="087AB722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104BB1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8348729" w14:textId="7D42C10C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322322" w14:textId="445A77EB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907E12" w14:paraId="18B5A976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F7AD09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B5FB41" w14:textId="5DB756A0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749CF1" w14:textId="5D831350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907E12" w14:paraId="1153F18A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D0367E" w14:textId="77777777" w:rsidR="00907E12" w:rsidRDefault="00907E12" w:rsidP="00907E1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C760E1" w14:textId="013D74D8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DC8129" w14:textId="0E3F7EFF" w:rsidR="00907E12" w:rsidRDefault="00907E12" w:rsidP="00907E1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4C6124" w14:paraId="790523E5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078C62" w14:textId="77777777" w:rsidR="004C6124" w:rsidRDefault="004C6124" w:rsidP="004C61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A181D7" w14:textId="1C2FE9F2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FEE0DC" w14:textId="752EB616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4C6124" w14:paraId="084ABB8A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822A87" w14:textId="77777777" w:rsidR="004C6124" w:rsidRDefault="004C6124" w:rsidP="004C61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310B" w14:textId="1C0C6DA5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B44F16" w14:textId="23D70BF7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4C6124" w14:paraId="038C94F3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241650" w14:textId="77777777" w:rsidR="004C6124" w:rsidRDefault="004C6124" w:rsidP="004C61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78EDC7" w14:textId="0BF2BEFA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46C8A8" w14:textId="7A9531CB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4C6124" w14:paraId="30080932" w14:textId="77777777" w:rsidTr="00AF656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87B615" w14:textId="77777777" w:rsidR="004C6124" w:rsidRDefault="004C6124" w:rsidP="004C61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612FE7" w14:textId="48A422B2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777675" w14:textId="5BD3DA82" w:rsidR="004C6124" w:rsidRDefault="004C6124" w:rsidP="004C61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5C660755" w14:textId="77777777" w:rsidR="002D51D7" w:rsidRDefault="002D51D7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2D51D7" w14:paraId="1CDD9353" w14:textId="77777777" w:rsidTr="002D51D7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BC1F6" w14:textId="77777777" w:rsidR="008C6351" w:rsidRDefault="008C6351" w:rsidP="008C635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BECEB82" w14:textId="77777777" w:rsidR="008C6351" w:rsidRDefault="008C6351" w:rsidP="008C635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2B13BEDB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2F8DAF3A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69880B7A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will be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232D2522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15F64CB7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4E9C746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378E8426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17076B9" w14:textId="77777777" w:rsidR="008C6351" w:rsidRDefault="008C6351" w:rsidP="008C635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287553C" w14:textId="02879E02" w:rsidR="002D51D7" w:rsidRPr="008C6351" w:rsidRDefault="008C6351" w:rsidP="008C6351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97520C6" w14:textId="77777777" w:rsidR="00325F4C" w:rsidRDefault="00325F4C" w:rsidP="00325F4C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325F4C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CE376" w14:textId="77777777" w:rsidR="00D85D23" w:rsidRDefault="00D85D23" w:rsidP="008E48FA">
      <w:pPr>
        <w:spacing w:after="0" w:line="240" w:lineRule="auto"/>
      </w:pPr>
      <w:r>
        <w:separator/>
      </w:r>
    </w:p>
  </w:endnote>
  <w:endnote w:type="continuationSeparator" w:id="0">
    <w:p w14:paraId="47513C6D" w14:textId="77777777" w:rsidR="00D85D23" w:rsidRDefault="00D85D23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0C37B" w14:textId="77777777" w:rsidR="001077A6" w:rsidRDefault="001077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8DDE7" w14:textId="77777777" w:rsidR="001077A6" w:rsidRDefault="001077A6" w:rsidP="001077A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4852B4C" w14:textId="1A5A77F6" w:rsidR="00BF07E7" w:rsidRPr="001077A6" w:rsidRDefault="00BF07E7" w:rsidP="00107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0336" w14:textId="77777777" w:rsidR="001077A6" w:rsidRDefault="00107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82D53" w14:textId="77777777" w:rsidR="00D85D23" w:rsidRDefault="00D85D23" w:rsidP="008E48FA">
      <w:pPr>
        <w:spacing w:after="0" w:line="240" w:lineRule="auto"/>
      </w:pPr>
      <w:r>
        <w:separator/>
      </w:r>
    </w:p>
  </w:footnote>
  <w:footnote w:type="continuationSeparator" w:id="0">
    <w:p w14:paraId="67A82078" w14:textId="77777777" w:rsidR="00D85D23" w:rsidRDefault="00D85D23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4A03E" w14:textId="77777777" w:rsidR="001077A6" w:rsidRDefault="00107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57B1EDB9" w:rsidR="0066227D" w:rsidRPr="008E48FA" w:rsidRDefault="00356CE5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B201A1">
            <w:rPr>
              <w:b/>
            </w:rPr>
            <w:t>4</w:t>
          </w:r>
          <w:r w:rsidR="002D3A53">
            <w:rPr>
              <w:b/>
            </w:rPr>
            <w:t>-</w:t>
          </w:r>
          <w:r>
            <w:rPr>
              <w:b/>
            </w:rPr>
            <w:t>2</w:t>
          </w:r>
          <w:r w:rsidR="00B201A1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9FE1B" w14:textId="77777777" w:rsidR="001077A6" w:rsidRDefault="00107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391434">
    <w:abstractNumId w:val="0"/>
  </w:num>
  <w:num w:numId="2" w16cid:durableId="1044602759">
    <w:abstractNumId w:val="2"/>
  </w:num>
  <w:num w:numId="3" w16cid:durableId="702362564">
    <w:abstractNumId w:val="1"/>
  </w:num>
  <w:num w:numId="4" w16cid:durableId="2123183541">
    <w:abstractNumId w:val="3"/>
  </w:num>
  <w:num w:numId="5" w16cid:durableId="15972023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077A6"/>
    <w:rsid w:val="00107EFF"/>
    <w:rsid w:val="00110123"/>
    <w:rsid w:val="0015456E"/>
    <w:rsid w:val="00161BEA"/>
    <w:rsid w:val="001634A1"/>
    <w:rsid w:val="001B782E"/>
    <w:rsid w:val="001C1D47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D2353"/>
    <w:rsid w:val="002D3A53"/>
    <w:rsid w:val="002D51D7"/>
    <w:rsid w:val="002F07E9"/>
    <w:rsid w:val="002F50C8"/>
    <w:rsid w:val="0032322D"/>
    <w:rsid w:val="00325F4C"/>
    <w:rsid w:val="00332C36"/>
    <w:rsid w:val="00356CE5"/>
    <w:rsid w:val="00362DEB"/>
    <w:rsid w:val="00373931"/>
    <w:rsid w:val="00383706"/>
    <w:rsid w:val="00407D6C"/>
    <w:rsid w:val="004312FB"/>
    <w:rsid w:val="00431400"/>
    <w:rsid w:val="00437FB3"/>
    <w:rsid w:val="0046715B"/>
    <w:rsid w:val="004A6D80"/>
    <w:rsid w:val="004C0A2F"/>
    <w:rsid w:val="004C6124"/>
    <w:rsid w:val="005131B5"/>
    <w:rsid w:val="00556468"/>
    <w:rsid w:val="00571900"/>
    <w:rsid w:val="005944EB"/>
    <w:rsid w:val="005A375B"/>
    <w:rsid w:val="005A44DB"/>
    <w:rsid w:val="005A4DB7"/>
    <w:rsid w:val="005F298B"/>
    <w:rsid w:val="005F78E1"/>
    <w:rsid w:val="00605F84"/>
    <w:rsid w:val="00630305"/>
    <w:rsid w:val="00655783"/>
    <w:rsid w:val="0066227D"/>
    <w:rsid w:val="00676B3B"/>
    <w:rsid w:val="00685CF9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A327C"/>
    <w:rsid w:val="00843A82"/>
    <w:rsid w:val="0086242D"/>
    <w:rsid w:val="008A221E"/>
    <w:rsid w:val="008B0B48"/>
    <w:rsid w:val="008C3833"/>
    <w:rsid w:val="008C6351"/>
    <w:rsid w:val="008E2B5C"/>
    <w:rsid w:val="008E48FA"/>
    <w:rsid w:val="008F3AF6"/>
    <w:rsid w:val="009052CF"/>
    <w:rsid w:val="00907E12"/>
    <w:rsid w:val="009505EF"/>
    <w:rsid w:val="00950E8A"/>
    <w:rsid w:val="00963389"/>
    <w:rsid w:val="0097423B"/>
    <w:rsid w:val="009B02DE"/>
    <w:rsid w:val="009C60E6"/>
    <w:rsid w:val="009D012D"/>
    <w:rsid w:val="00A13075"/>
    <w:rsid w:val="00A260C9"/>
    <w:rsid w:val="00A4592A"/>
    <w:rsid w:val="00A62091"/>
    <w:rsid w:val="00A64182"/>
    <w:rsid w:val="00AA2BEE"/>
    <w:rsid w:val="00AA60DD"/>
    <w:rsid w:val="00AB39B8"/>
    <w:rsid w:val="00AC248F"/>
    <w:rsid w:val="00AC3A18"/>
    <w:rsid w:val="00AF656F"/>
    <w:rsid w:val="00B201A1"/>
    <w:rsid w:val="00B26E37"/>
    <w:rsid w:val="00B468BD"/>
    <w:rsid w:val="00B515A5"/>
    <w:rsid w:val="00B5483E"/>
    <w:rsid w:val="00B91EB3"/>
    <w:rsid w:val="00B97DCE"/>
    <w:rsid w:val="00BC552C"/>
    <w:rsid w:val="00BF07E7"/>
    <w:rsid w:val="00C148D1"/>
    <w:rsid w:val="00C203E6"/>
    <w:rsid w:val="00C45E75"/>
    <w:rsid w:val="00C75125"/>
    <w:rsid w:val="00C75EED"/>
    <w:rsid w:val="00CB24AD"/>
    <w:rsid w:val="00CB76E8"/>
    <w:rsid w:val="00CF6AF9"/>
    <w:rsid w:val="00D038BF"/>
    <w:rsid w:val="00D330B3"/>
    <w:rsid w:val="00D45F3D"/>
    <w:rsid w:val="00D55A1A"/>
    <w:rsid w:val="00D61705"/>
    <w:rsid w:val="00D61A03"/>
    <w:rsid w:val="00D72EE4"/>
    <w:rsid w:val="00D746ED"/>
    <w:rsid w:val="00D7490D"/>
    <w:rsid w:val="00D85D23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954F5"/>
    <w:rsid w:val="00EC7B08"/>
    <w:rsid w:val="00ED426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  <w:rsid w:val="00FC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505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9505EF"/>
  </w:style>
  <w:style w:type="character" w:customStyle="1" w:styleId="eop">
    <w:name w:val="eop"/>
    <w:basedOn w:val="DefaultParagraphFont"/>
    <w:rsid w:val="00950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6</cp:revision>
  <cp:lastPrinted>2020-01-10T12:50:00Z</cp:lastPrinted>
  <dcterms:created xsi:type="dcterms:W3CDTF">2018-01-10T19:04:00Z</dcterms:created>
  <dcterms:modified xsi:type="dcterms:W3CDTF">2024-02-01T17:37:00Z</dcterms:modified>
</cp:coreProperties>
</file>